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5EC58" w14:textId="77777777" w:rsidR="000D23F5" w:rsidRPr="000D23F5" w:rsidRDefault="000D23F5" w:rsidP="000D23F5">
      <w:pPr>
        <w:pStyle w:val="Quote"/>
        <w:rPr>
          <w:b/>
          <w:bCs/>
          <w:sz w:val="32"/>
          <w:szCs w:val="32"/>
        </w:rPr>
      </w:pPr>
      <w:r w:rsidRPr="000D23F5">
        <w:rPr>
          <w:b/>
          <w:bCs/>
          <w:sz w:val="32"/>
          <w:szCs w:val="32"/>
        </w:rPr>
        <w:t>PEOPLE DOING COMMUNITY</w:t>
      </w:r>
    </w:p>
    <w:p w14:paraId="0822F89C" w14:textId="5603F52D" w:rsidR="00390869" w:rsidRPr="000D23F5" w:rsidRDefault="00440A9A" w:rsidP="00440A9A">
      <w:pPr>
        <w:pStyle w:val="Quote"/>
        <w:rPr>
          <w:b/>
          <w:bCs/>
          <w:sz w:val="32"/>
          <w:szCs w:val="32"/>
        </w:rPr>
      </w:pPr>
      <w:r w:rsidRPr="000D23F5">
        <w:rPr>
          <w:b/>
          <w:bCs/>
          <w:sz w:val="32"/>
          <w:szCs w:val="32"/>
        </w:rPr>
        <w:t>AGENDA</w:t>
      </w:r>
    </w:p>
    <w:p w14:paraId="216FAFFB" w14:textId="50D6EE99" w:rsidR="00F6307C" w:rsidRPr="000D23F5" w:rsidRDefault="00F6307C" w:rsidP="00F6307C">
      <w:pPr>
        <w:jc w:val="center"/>
        <w:rPr>
          <w:b/>
          <w:bCs/>
          <w:sz w:val="32"/>
          <w:szCs w:val="32"/>
        </w:rPr>
      </w:pPr>
      <w:r w:rsidRPr="000D23F5">
        <w:rPr>
          <w:b/>
          <w:bCs/>
          <w:sz w:val="32"/>
          <w:szCs w:val="32"/>
        </w:rPr>
        <w:t>JULY 28, 2021</w:t>
      </w:r>
    </w:p>
    <w:p w14:paraId="3913C532" w14:textId="371744A0" w:rsidR="00440A9A" w:rsidRPr="000D23F5" w:rsidRDefault="00440A9A" w:rsidP="00440A9A">
      <w:pPr>
        <w:pStyle w:val="Quote"/>
        <w:rPr>
          <w:b/>
          <w:bCs/>
          <w:sz w:val="32"/>
          <w:szCs w:val="32"/>
        </w:rPr>
      </w:pPr>
      <w:r w:rsidRPr="000D23F5">
        <w:rPr>
          <w:b/>
          <w:bCs/>
          <w:sz w:val="32"/>
          <w:szCs w:val="32"/>
        </w:rPr>
        <w:t>45 SOUTH CAFÉ</w:t>
      </w:r>
    </w:p>
    <w:p w14:paraId="264826E0" w14:textId="78925E8B" w:rsidR="00440A9A" w:rsidRPr="000D23F5" w:rsidRDefault="00440A9A" w:rsidP="00440A9A">
      <w:pPr>
        <w:pStyle w:val="Quote"/>
        <w:rPr>
          <w:b/>
          <w:bCs/>
          <w:sz w:val="32"/>
          <w:szCs w:val="32"/>
        </w:rPr>
      </w:pPr>
      <w:r w:rsidRPr="000D23F5">
        <w:rPr>
          <w:b/>
          <w:bCs/>
          <w:sz w:val="32"/>
          <w:szCs w:val="32"/>
        </w:rPr>
        <w:t>45 SOUTH PEACHTREE RD</w:t>
      </w:r>
    </w:p>
    <w:p w14:paraId="2241FBD3" w14:textId="64513B6F" w:rsidR="00440A9A" w:rsidRPr="000D23F5" w:rsidRDefault="00440A9A" w:rsidP="00440A9A">
      <w:pPr>
        <w:pStyle w:val="Quote"/>
        <w:rPr>
          <w:b/>
          <w:bCs/>
          <w:sz w:val="32"/>
          <w:szCs w:val="32"/>
        </w:rPr>
      </w:pPr>
      <w:r w:rsidRPr="000D23F5">
        <w:rPr>
          <w:b/>
          <w:bCs/>
          <w:sz w:val="32"/>
          <w:szCs w:val="32"/>
        </w:rPr>
        <w:t>NORCROSS, GA 30071</w:t>
      </w:r>
    </w:p>
    <w:p w14:paraId="32E0CCBB" w14:textId="08720C84" w:rsidR="00440A9A" w:rsidRPr="000D23F5" w:rsidRDefault="00440A9A" w:rsidP="00440A9A">
      <w:pPr>
        <w:pStyle w:val="Quote"/>
        <w:rPr>
          <w:b/>
          <w:bCs/>
          <w:sz w:val="32"/>
          <w:szCs w:val="32"/>
        </w:rPr>
      </w:pPr>
      <w:r w:rsidRPr="000D23F5">
        <w:rPr>
          <w:b/>
          <w:bCs/>
          <w:sz w:val="32"/>
          <w:szCs w:val="32"/>
        </w:rPr>
        <w:t>8:00 AM</w:t>
      </w:r>
    </w:p>
    <w:p w14:paraId="1A56D675" w14:textId="77777777" w:rsidR="00440A9A" w:rsidRPr="00440A9A" w:rsidRDefault="00440A9A" w:rsidP="00440A9A"/>
    <w:p w14:paraId="53C82986" w14:textId="0B7E543B" w:rsidR="00440A9A" w:rsidRPr="00440A9A" w:rsidRDefault="00440A9A" w:rsidP="00440A9A">
      <w:pPr>
        <w:pStyle w:val="ListParagraph"/>
        <w:numPr>
          <w:ilvl w:val="0"/>
          <w:numId w:val="1"/>
        </w:numPr>
      </w:pPr>
      <w:r>
        <w:t>Discussion of the Buford Highway Masterplan</w:t>
      </w:r>
    </w:p>
    <w:sectPr w:rsidR="00440A9A" w:rsidRPr="00440A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D5600D"/>
    <w:multiLevelType w:val="hybridMultilevel"/>
    <w:tmpl w:val="3D625FD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U0NzUyNzM3MjdV0lEKTi0uzszPAykwqgUAcY3ROywAAAA="/>
  </w:docVars>
  <w:rsids>
    <w:rsidRoot w:val="00440A9A"/>
    <w:rsid w:val="000D23F5"/>
    <w:rsid w:val="00390869"/>
    <w:rsid w:val="00440A9A"/>
    <w:rsid w:val="00F63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D0634"/>
  <w15:chartTrackingRefBased/>
  <w15:docId w15:val="{DE78CB22-80CD-4ACD-AAF8-C71EFDF58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Quote">
    <w:name w:val="Quote"/>
    <w:basedOn w:val="Normal"/>
    <w:next w:val="Normal"/>
    <w:link w:val="QuoteChar"/>
    <w:uiPriority w:val="29"/>
    <w:qFormat/>
    <w:rsid w:val="00440A9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0A9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0A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que Lang</dc:creator>
  <cp:keywords/>
  <dc:description/>
  <cp:lastModifiedBy>Monique Lang</cp:lastModifiedBy>
  <cp:revision>3</cp:revision>
  <dcterms:created xsi:type="dcterms:W3CDTF">2021-07-26T14:59:00Z</dcterms:created>
  <dcterms:modified xsi:type="dcterms:W3CDTF">2021-07-26T15:10:00Z</dcterms:modified>
</cp:coreProperties>
</file>